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ALMA MATER STUDIORUM - UNIVERSITÀ DI BOLOGNA</w:t>
      </w:r>
    </w:p>
    <w:p w:rsidR="00F9436E" w:rsidRDefault="0013745B" w:rsidP="0013745B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>
        <w:rPr>
          <w:rFonts w:ascii="Helvetica" w:hAnsi="Helvetica" w:cs="Helvetica"/>
          <w:b/>
          <w:bCs/>
          <w:sz w:val="28"/>
          <w:szCs w:val="28"/>
          <w:lang w:val="it-IT"/>
        </w:rPr>
        <w:t>DICAM - DI</w:t>
      </w:r>
      <w:r w:rsidR="00157CB3">
        <w:rPr>
          <w:rFonts w:ascii="Helvetica" w:hAnsi="Helvetica" w:cs="Helvetica"/>
          <w:b/>
          <w:bCs/>
          <w:sz w:val="28"/>
          <w:szCs w:val="28"/>
          <w:lang w:val="it-IT"/>
        </w:rPr>
        <w:t>PARTIMENTO DI INGEGNERIA CIVILE,</w:t>
      </w:r>
      <w:r>
        <w:rPr>
          <w:rFonts w:ascii="Helvetica" w:hAnsi="Helvetica" w:cs="Helvetica"/>
          <w:b/>
          <w:bCs/>
          <w:sz w:val="28"/>
          <w:szCs w:val="28"/>
          <w:lang w:val="it-IT"/>
        </w:rPr>
        <w:t xml:space="preserve"> CHIMICA</w:t>
      </w:r>
      <w:r w:rsidR="00157CB3">
        <w:rPr>
          <w:rFonts w:ascii="Helvetica" w:hAnsi="Helvetica" w:cs="Helvetica"/>
          <w:b/>
          <w:bCs/>
          <w:sz w:val="28"/>
          <w:szCs w:val="28"/>
          <w:lang w:val="it-IT"/>
        </w:rPr>
        <w:t>,</w:t>
      </w:r>
    </w:p>
    <w:p w:rsidR="0013745B" w:rsidRPr="006360E6" w:rsidRDefault="0013745B" w:rsidP="0013745B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>
        <w:rPr>
          <w:rFonts w:ascii="Helvetica" w:hAnsi="Helvetica" w:cs="Helvetica"/>
          <w:b/>
          <w:bCs/>
          <w:sz w:val="28"/>
          <w:szCs w:val="28"/>
          <w:lang w:val="it-IT"/>
        </w:rPr>
        <w:t>AMBIENTALE E DEI MATERIALI</w:t>
      </w:r>
    </w:p>
    <w:p w:rsidR="0013745B" w:rsidRDefault="0013745B" w:rsidP="00F9436E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</w:p>
    <w:p w:rsidR="00F9436E" w:rsidRPr="006360E6" w:rsidRDefault="00F9436E" w:rsidP="00F9436E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 xml:space="preserve">Anno Accademico </w:t>
      </w:r>
      <w:proofErr w:type="gramStart"/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20</w:t>
      </w:r>
      <w:r w:rsidRPr="006360E6">
        <w:rPr>
          <w:rFonts w:ascii="Helvetica" w:hAnsi="Helvetica" w:cs="Helvetica"/>
          <w:b/>
          <w:bCs/>
          <w:sz w:val="28"/>
          <w:szCs w:val="28"/>
          <w:highlight w:val="yellow"/>
          <w:lang w:val="it-IT"/>
        </w:rPr>
        <w:t>….</w:t>
      </w:r>
      <w:proofErr w:type="gramEnd"/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/20</w:t>
      </w:r>
      <w:r w:rsidRPr="006360E6">
        <w:rPr>
          <w:rFonts w:ascii="Helvetica" w:hAnsi="Helvetica" w:cs="Helvetica"/>
          <w:b/>
          <w:bCs/>
          <w:sz w:val="28"/>
          <w:szCs w:val="28"/>
          <w:highlight w:val="yellow"/>
          <w:lang w:val="it-IT"/>
        </w:rPr>
        <w:t>….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_____________________________________________________________</w:t>
      </w:r>
    </w:p>
    <w:p w:rsidR="0013745B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 xml:space="preserve">RELAZIONE </w:t>
      </w:r>
      <w:r w:rsidR="0013745B">
        <w:rPr>
          <w:rFonts w:ascii="Helvetica" w:hAnsi="Helvetica" w:cs="Helvetica"/>
          <w:b/>
          <w:bCs/>
          <w:sz w:val="28"/>
          <w:szCs w:val="28"/>
          <w:lang w:val="it-IT"/>
        </w:rPr>
        <w:t>DI FINE TIROCINIO</w:t>
      </w:r>
    </w:p>
    <w:p w:rsidR="00F9436E" w:rsidRPr="006360E6" w:rsidRDefault="0013745B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>
        <w:rPr>
          <w:rFonts w:ascii="Helvetica" w:hAnsi="Helvetica" w:cs="Helvetica"/>
          <w:b/>
          <w:bCs/>
          <w:sz w:val="28"/>
          <w:szCs w:val="28"/>
          <w:lang w:val="it-IT"/>
        </w:rPr>
        <w:t>IN CONTINUITA’ CON LA TESI DI LAUREA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4B320B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3598B8" wp14:editId="16307EC6">
                <wp:simplePos x="0" y="0"/>
                <wp:positionH relativeFrom="column">
                  <wp:posOffset>22860</wp:posOffset>
                </wp:positionH>
                <wp:positionV relativeFrom="paragraph">
                  <wp:posOffset>306070</wp:posOffset>
                </wp:positionV>
                <wp:extent cx="6019800" cy="371475"/>
                <wp:effectExtent l="0" t="0" r="19050" b="28575"/>
                <wp:wrapNone/>
                <wp:docPr id="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indicare nome e cognome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(matricola </w:t>
                            </w:r>
                            <w:proofErr w:type="gramStart"/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nr.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 </w:t>
                            </w:r>
                            <w:proofErr w:type="gramEnd"/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        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598B8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.8pt;margin-top:24.1pt;width:474pt;height:2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indicare nome e cognome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(matricola </w:t>
                      </w:r>
                      <w:proofErr w:type="gramStart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nr.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 </w:t>
                      </w:r>
                      <w:proofErr w:type="gramEnd"/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         )</w:t>
                      </w:r>
                    </w:p>
                  </w:txbxContent>
                </v:textbox>
              </v:shape>
            </w:pict>
          </mc:Fallback>
        </mc:AlternateConten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svolto dallo studente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"/>
          <w:szCs w:val="2"/>
          <w:lang w:val="it-IT"/>
        </w:rPr>
      </w:pPr>
    </w:p>
    <w:p w:rsidR="00F9436E" w:rsidRPr="006360E6" w:rsidRDefault="0013745B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>
        <w:rPr>
          <w:rFonts w:ascii="Helvetica" w:hAnsi="Helvetica" w:cs="Helvetica"/>
          <w:bCs/>
          <w:sz w:val="24"/>
          <w:szCs w:val="24"/>
          <w:lang w:val="it-IT"/>
        </w:rPr>
        <w:t>iscritto al Corso di Studio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4B320B">
        <w:rPr>
          <w:rFonts w:ascii="Helvetica" w:hAnsi="Helvetica" w:cs="Helvetica"/>
          <w:b/>
          <w:bCs/>
          <w:noProof/>
          <w:sz w:val="28"/>
          <w:szCs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7C20AF" wp14:editId="7DFEC09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48375" cy="409575"/>
                <wp:effectExtent l="0" t="0" r="28575" b="28575"/>
                <wp:wrapNone/>
                <wp:docPr id="30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837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F9436E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LM in Ing. </w:t>
                            </w:r>
                            <w:r w:rsidR="00703B68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Chimica e di Processo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(codice </w:t>
                            </w:r>
                            <w:proofErr w:type="gramStart"/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CdS: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 </w:t>
                            </w:r>
                            <w:proofErr w:type="gramEnd"/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    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C20AF" id="_x0000_s1027" type="#_x0000_t202" style="position:absolute;left:0;text-align:left;margin-left:0;margin-top:0;width:476.25pt;height:32.25pt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F9436E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LM in Ing. </w:t>
                      </w:r>
                      <w:r w:rsidR="00703B68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Chimica e di Processo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(codice </w:t>
                      </w:r>
                      <w:proofErr w:type="spellStart"/>
                      <w:proofErr w:type="gramStart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CdS</w:t>
                      </w:r>
                      <w:proofErr w:type="spellEnd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: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 </w:t>
                      </w:r>
                      <w:proofErr w:type="gramEnd"/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     )</w:t>
                      </w:r>
                    </w:p>
                  </w:txbxContent>
                </v:textbox>
              </v:shape>
            </w:pict>
          </mc:Fallback>
        </mc:AlternateContent>
      </w: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i/>
          <w:sz w:val="2"/>
          <w:szCs w:val="2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4E404A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2FA46B" wp14:editId="0BC37A03">
                <wp:simplePos x="0" y="0"/>
                <wp:positionH relativeFrom="column">
                  <wp:posOffset>22860</wp:posOffset>
                </wp:positionH>
                <wp:positionV relativeFrom="paragraph">
                  <wp:posOffset>314325</wp:posOffset>
                </wp:positionV>
                <wp:extent cx="6048375" cy="352425"/>
                <wp:effectExtent l="0" t="0" r="28575" b="28575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7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9436E" w:rsidRPr="006360E6" w:rsidRDefault="004F0A90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Indicare </w:t>
                            </w:r>
                            <w:r w:rsidR="00F9436E"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la denominazione della Struttura Ospita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FA46B" id="_x0000_s1028" type="#_x0000_t202" style="position:absolute;left:0;text-align:left;margin-left:1.8pt;margin-top:24.75pt;width:476.2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" fillcolor="white [3201]" strokeweight=".5pt">
                <v:textbox>
                  <w:txbxContent>
                    <w:p w:rsidR="00F9436E" w:rsidRPr="006360E6" w:rsidRDefault="004F0A90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Indicare </w:t>
                      </w:r>
                      <w:r w:rsidR="00F9436E"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la denominazione della Struttura Ospitante</w:t>
                      </w:r>
                    </w:p>
                  </w:txbxContent>
                </v:textbox>
              </v:shape>
            </w:pict>
          </mc:Fallback>
        </mc:AlternateConten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presso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sul seguente argomento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4B320B">
        <w:rPr>
          <w:rFonts w:ascii="Helvetica" w:hAnsi="Helvetica" w:cs="Helvetica"/>
          <w:b/>
          <w:bCs/>
          <w:noProof/>
          <w:sz w:val="28"/>
          <w:szCs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2C7019" wp14:editId="74D552F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19800" cy="409575"/>
                <wp:effectExtent l="0" t="0" r="19050" b="28575"/>
                <wp:wrapNone/>
                <wp:docPr id="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inserire titolo del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 progetto di 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tirocin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C7019" id="_x0000_s1029" type="#_x0000_t202" style="position:absolute;left:0;text-align:left;margin-left:0;margin-top:0;width:474pt;height:32.25pt;z-index:2516643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inserire titolo del</w:t>
                      </w:r>
                      <w:r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 progetto di </w:t>
                      </w: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tirocinio</w:t>
                      </w:r>
                    </w:p>
                  </w:txbxContent>
                </v:textbox>
              </v:shape>
            </w:pict>
          </mc:Fallback>
        </mc:AlternateContent>
      </w:r>
    </w:p>
    <w:p w:rsidR="00F9436E" w:rsidRDefault="00F9436E" w:rsidP="00F9436E">
      <w:pPr>
        <w:rPr>
          <w:rFonts w:ascii="Helvetica" w:hAnsi="Helvetica" w:cs="Helvetica"/>
          <w:bCs/>
          <w:sz w:val="10"/>
          <w:szCs w:val="10"/>
          <w:lang w:val="it-IT"/>
        </w:rPr>
      </w:pPr>
    </w:p>
    <w:p w:rsidR="00320EC9" w:rsidRDefault="00320EC9" w:rsidP="00F9436E">
      <w:pPr>
        <w:rPr>
          <w:rFonts w:ascii="Helvetica" w:hAnsi="Helvetica" w:cs="Helvetica"/>
          <w:bCs/>
          <w:sz w:val="10"/>
          <w:szCs w:val="10"/>
          <w:lang w:val="it-IT"/>
        </w:rPr>
      </w:pPr>
    </w:p>
    <w:p w:rsidR="00320EC9" w:rsidRDefault="00320EC9" w:rsidP="00F9436E">
      <w:pPr>
        <w:rPr>
          <w:rFonts w:ascii="Helvetica" w:hAnsi="Helvetica" w:cs="Helvetica"/>
          <w:b/>
          <w:bCs/>
          <w:sz w:val="24"/>
          <w:szCs w:val="24"/>
          <w:lang w:val="it-IT"/>
        </w:rPr>
      </w:pPr>
      <w:r>
        <w:rPr>
          <w:rFonts w:ascii="Helvetica" w:hAnsi="Helvetica" w:cs="Helvetica"/>
          <w:b/>
          <w:bCs/>
          <w:sz w:val="24"/>
          <w:szCs w:val="24"/>
          <w:lang w:val="it-IT"/>
        </w:rPr>
        <w:t>T</w:t>
      </w:r>
      <w:r w:rsidRPr="00320EC9">
        <w:rPr>
          <w:rFonts w:ascii="Helvetica" w:hAnsi="Helvetica" w:cs="Helvetica"/>
          <w:b/>
          <w:bCs/>
          <w:sz w:val="24"/>
          <w:szCs w:val="24"/>
          <w:lang w:val="it-IT"/>
        </w:rPr>
        <w:t>utor accademico</w:t>
      </w:r>
      <w:r>
        <w:rPr>
          <w:rFonts w:ascii="Helvetica" w:hAnsi="Helvetica" w:cs="Helvetica"/>
          <w:b/>
          <w:bCs/>
          <w:sz w:val="24"/>
          <w:szCs w:val="24"/>
          <w:lang w:val="it-IT"/>
        </w:rPr>
        <w:t xml:space="preserve">: </w:t>
      </w:r>
    </w:p>
    <w:p w:rsidR="00320EC9" w:rsidRDefault="00320EC9" w:rsidP="00F9436E">
      <w:pPr>
        <w:rPr>
          <w:rFonts w:ascii="Helvetica" w:hAnsi="Helvetica" w:cs="Helvetica"/>
          <w:b/>
          <w:bCs/>
          <w:sz w:val="24"/>
          <w:szCs w:val="24"/>
          <w:lang w:val="it-IT"/>
        </w:rPr>
      </w:pPr>
    </w:p>
    <w:p w:rsidR="00F9436E" w:rsidRPr="006360E6" w:rsidRDefault="00F9436E" w:rsidP="00F9436E">
      <w:pPr>
        <w:rPr>
          <w:rFonts w:ascii="Helvetica" w:hAnsi="Helvetica" w:cs="Helvetica"/>
          <w:bCs/>
          <w:sz w:val="24"/>
          <w:szCs w:val="24"/>
          <w:lang w:val="it-IT"/>
        </w:rPr>
      </w:pPr>
      <w:bookmarkStart w:id="0" w:name="_GoBack"/>
      <w:bookmarkEnd w:id="0"/>
      <w:r w:rsidRPr="006360E6">
        <w:rPr>
          <w:rFonts w:ascii="Helvetica" w:hAnsi="Helvetica" w:cs="Helvetica"/>
          <w:b/>
          <w:bCs/>
          <w:sz w:val="24"/>
          <w:szCs w:val="24"/>
          <w:lang w:val="it-IT"/>
        </w:rPr>
        <w:t>Studente</w: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:</w:t>
      </w:r>
    </w:p>
    <w:p w:rsidR="00F9436E" w:rsidRPr="00F9436E" w:rsidRDefault="00F9436E" w:rsidP="00F9436E">
      <w:pPr>
        <w:spacing w:after="0"/>
        <w:rPr>
          <w:rFonts w:ascii="Helvetica" w:hAnsi="Helvetica" w:cs="Helvetica"/>
          <w:bCs/>
          <w:sz w:val="24"/>
          <w:szCs w:val="24"/>
          <w:lang w:val="it-IT"/>
        </w:rPr>
      </w:pPr>
      <w:r w:rsidRPr="00F9436E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p w:rsidR="00F9436E" w:rsidRPr="00F9436E" w:rsidRDefault="00F9436E" w:rsidP="00F9436E">
      <w:pPr>
        <w:spacing w:after="0"/>
        <w:rPr>
          <w:rFonts w:ascii="Helvetica" w:hAnsi="Helvetica" w:cs="Helvetica"/>
          <w:bCs/>
          <w:sz w:val="20"/>
          <w:szCs w:val="20"/>
          <w:lang w:val="it-IT"/>
        </w:rPr>
      </w:pPr>
      <w:r w:rsidRPr="00F9436E">
        <w:rPr>
          <w:rFonts w:ascii="Helvetica" w:hAnsi="Helvetica" w:cs="Helvetica"/>
          <w:bCs/>
          <w:sz w:val="20"/>
          <w:szCs w:val="20"/>
          <w:lang w:val="it-IT"/>
        </w:rPr>
        <w:t>(firma)</w:t>
      </w:r>
    </w:p>
    <w:p w:rsidR="00F9436E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703B68" w:rsidRDefault="00703B68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703B68" w:rsidRPr="006360E6" w:rsidRDefault="00703B68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/>
          <w:bCs/>
          <w:sz w:val="24"/>
          <w:szCs w:val="24"/>
          <w:lang w:val="it-IT"/>
        </w:rPr>
        <w:t>Referente Struttura Ospitante</w: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:</w:t>
      </w: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(inserire nome, cognome e ruolo all’interno alla struttura)</w:t>
      </w: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p w:rsidR="00F9436E" w:rsidRPr="00C7397A" w:rsidRDefault="00F9436E" w:rsidP="00F9436E">
      <w:pPr>
        <w:spacing w:after="0"/>
        <w:jc w:val="right"/>
        <w:rPr>
          <w:rFonts w:ascii="Arial" w:hAnsi="Arial" w:cs="Arial"/>
          <w:lang w:val="it-IT"/>
        </w:rPr>
      </w:pPr>
      <w:r w:rsidRPr="006360E6">
        <w:rPr>
          <w:rFonts w:ascii="Helvetica" w:hAnsi="Helvetica" w:cs="Helvetica"/>
          <w:bCs/>
          <w:sz w:val="20"/>
          <w:szCs w:val="20"/>
          <w:lang w:val="it-IT"/>
        </w:rPr>
        <w:t xml:space="preserve">                     (firma per approvazione della relazione finale)</w:t>
      </w:r>
      <w:r w:rsidRPr="00C7397A">
        <w:rPr>
          <w:rFonts w:ascii="Arial" w:hAnsi="Arial" w:cs="Arial"/>
          <w:lang w:val="it-IT"/>
        </w:rPr>
        <w:br w:type="page"/>
      </w:r>
    </w:p>
    <w:p w:rsidR="00016FC9" w:rsidRPr="00F9436E" w:rsidRDefault="00016FC9" w:rsidP="00F9436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</w:p>
    <w:tbl>
      <w:tblPr>
        <w:tblStyle w:val="Grigliatabella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C7397A" w:rsidRPr="00320EC9" w:rsidTr="0013745B">
        <w:tc>
          <w:tcPr>
            <w:tcW w:w="10627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  <w:t>Parole chiave</w:t>
            </w: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(minimo 3 parole, massimo 5 parole)</w:t>
            </w:r>
          </w:p>
        </w:tc>
      </w:tr>
      <w:tr w:rsidR="00C7397A" w:rsidRPr="00320EC9" w:rsidTr="0013745B">
        <w:tc>
          <w:tcPr>
            <w:tcW w:w="10627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C7397A" w:rsidRPr="00320EC9" w:rsidTr="0013745B">
        <w:tc>
          <w:tcPr>
            <w:tcW w:w="10627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  <w:t>Abstract del progetto in lingua italiana o inglese</w:t>
            </w: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 xml:space="preserve">(massimo </w:t>
            </w:r>
            <w:r w:rsidR="00ED6A7E"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3</w:t>
            </w: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00 parole</w:t>
            </w:r>
            <w:r w:rsidR="0013745B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; non inserire tabelle e figure</w:t>
            </w: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)</w:t>
            </w:r>
          </w:p>
        </w:tc>
      </w:tr>
      <w:tr w:rsidR="00C7397A" w:rsidRPr="00320EC9" w:rsidTr="0013745B">
        <w:tc>
          <w:tcPr>
            <w:tcW w:w="10627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13745B" w:rsidRPr="00F9436E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</w:tbl>
    <w:p w:rsidR="00470917" w:rsidRPr="0013745B" w:rsidRDefault="001E1C9F" w:rsidP="001E1C9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</w:pPr>
      <w:r>
        <w:rPr>
          <w:i/>
          <w:sz w:val="20"/>
          <w:lang w:val="it-IT"/>
        </w:rPr>
        <w:t>La relazione deve contenere informazioni su scopo del lavoro, modalità/approcci seguiti nello svolgimento, principali risultati ottenuti.</w:t>
      </w:r>
    </w:p>
    <w:sectPr w:rsidR="00470917" w:rsidRPr="0013745B" w:rsidSect="0013745B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63FE" w:rsidRDefault="007563FE" w:rsidP="006E01BB">
      <w:pPr>
        <w:spacing w:after="0" w:line="240" w:lineRule="auto"/>
      </w:pPr>
      <w:r>
        <w:separator/>
      </w:r>
    </w:p>
  </w:endnote>
  <w:endnote w:type="continuationSeparator" w:id="0">
    <w:p w:rsidR="007563FE" w:rsidRDefault="007563FE" w:rsidP="006E0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01BB" w:rsidRDefault="00C25B21">
    <w:pPr>
      <w:pStyle w:val="Pidipagina"/>
    </w:pPr>
    <w:r w:rsidRPr="00C25B21">
      <w:rPr>
        <w:i/>
        <w:sz w:val="20"/>
        <w:lang w:val="it-IT"/>
      </w:rPr>
      <w:t>Non modificare la struttura di questo modulo.</w:t>
    </w:r>
    <w:r>
      <w:rPr>
        <w:i/>
        <w:sz w:val="20"/>
        <w:lang w:val="it-IT"/>
      </w:rPr>
      <w:tab/>
    </w:r>
    <w:r w:rsidR="00736374" w:rsidRPr="00C25B21">
      <w:rPr>
        <w:i/>
        <w:sz w:val="20"/>
        <w:lang w:val="it-IT"/>
      </w:rPr>
      <w:tab/>
    </w:r>
    <w:sdt>
      <w:sdtPr>
        <w:id w:val="-1929568930"/>
        <w:docPartObj>
          <w:docPartGallery w:val="Page Numbers (Bottom of Page)"/>
          <w:docPartUnique/>
        </w:docPartObj>
      </w:sdtPr>
      <w:sdtEndPr/>
      <w:sdtContent>
        <w:r w:rsidR="00736374" w:rsidRPr="00736374">
          <w:rPr>
            <w:i/>
          </w:rPr>
          <w:fldChar w:fldCharType="begin"/>
        </w:r>
        <w:r w:rsidR="00736374" w:rsidRPr="00C25B21">
          <w:rPr>
            <w:i/>
            <w:lang w:val="it-IT"/>
          </w:rPr>
          <w:instrText>PAGE   \* MERGEFORMAT</w:instrText>
        </w:r>
        <w:r w:rsidR="00736374" w:rsidRPr="00736374">
          <w:rPr>
            <w:i/>
          </w:rPr>
          <w:fldChar w:fldCharType="separate"/>
        </w:r>
        <w:r w:rsidR="001E1C9F">
          <w:rPr>
            <w:i/>
            <w:noProof/>
            <w:lang w:val="it-IT"/>
          </w:rPr>
          <w:t>1</w:t>
        </w:r>
        <w:r w:rsidR="00736374" w:rsidRPr="00736374">
          <w:rPr>
            <w:i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63FE" w:rsidRDefault="007563FE" w:rsidP="006E01BB">
      <w:pPr>
        <w:spacing w:after="0" w:line="240" w:lineRule="auto"/>
      </w:pPr>
      <w:r>
        <w:separator/>
      </w:r>
    </w:p>
  </w:footnote>
  <w:footnote w:type="continuationSeparator" w:id="0">
    <w:p w:rsidR="007563FE" w:rsidRDefault="007563FE" w:rsidP="006E0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D0352"/>
    <w:multiLevelType w:val="hybridMultilevel"/>
    <w:tmpl w:val="EA8486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AzMjCyMLcwNDVU0lEKTi0uzszPAykwrAUAQ5QCFSwAAAA="/>
  </w:docVars>
  <w:rsids>
    <w:rsidRoot w:val="00BF49B2"/>
    <w:rsid w:val="00016FC9"/>
    <w:rsid w:val="00104F36"/>
    <w:rsid w:val="0013745B"/>
    <w:rsid w:val="00157CB3"/>
    <w:rsid w:val="001D35D9"/>
    <w:rsid w:val="001E1C9F"/>
    <w:rsid w:val="00310F6F"/>
    <w:rsid w:val="00320EC9"/>
    <w:rsid w:val="00337A2F"/>
    <w:rsid w:val="00412B3E"/>
    <w:rsid w:val="00470917"/>
    <w:rsid w:val="0048016F"/>
    <w:rsid w:val="004F0A90"/>
    <w:rsid w:val="00507A3D"/>
    <w:rsid w:val="00582DA7"/>
    <w:rsid w:val="005F3E37"/>
    <w:rsid w:val="00614E3B"/>
    <w:rsid w:val="00633A73"/>
    <w:rsid w:val="00650B86"/>
    <w:rsid w:val="0066718D"/>
    <w:rsid w:val="006855BE"/>
    <w:rsid w:val="006A1A42"/>
    <w:rsid w:val="006E01BB"/>
    <w:rsid w:val="006E25AE"/>
    <w:rsid w:val="006E52E4"/>
    <w:rsid w:val="00703B68"/>
    <w:rsid w:val="00736374"/>
    <w:rsid w:val="00736794"/>
    <w:rsid w:val="007563FE"/>
    <w:rsid w:val="00791BF9"/>
    <w:rsid w:val="007E1453"/>
    <w:rsid w:val="00886BB9"/>
    <w:rsid w:val="00926DC7"/>
    <w:rsid w:val="009451F2"/>
    <w:rsid w:val="00950708"/>
    <w:rsid w:val="009B73FC"/>
    <w:rsid w:val="00A55474"/>
    <w:rsid w:val="00A776E8"/>
    <w:rsid w:val="00AC35F6"/>
    <w:rsid w:val="00AC60A2"/>
    <w:rsid w:val="00B26545"/>
    <w:rsid w:val="00BF49B2"/>
    <w:rsid w:val="00C25B21"/>
    <w:rsid w:val="00C7397A"/>
    <w:rsid w:val="00C80A98"/>
    <w:rsid w:val="00D2549C"/>
    <w:rsid w:val="00D32550"/>
    <w:rsid w:val="00DB2F0F"/>
    <w:rsid w:val="00E175FC"/>
    <w:rsid w:val="00E72C94"/>
    <w:rsid w:val="00E8449F"/>
    <w:rsid w:val="00EA1769"/>
    <w:rsid w:val="00ED6A7E"/>
    <w:rsid w:val="00EF6EBD"/>
    <w:rsid w:val="00F00630"/>
    <w:rsid w:val="00F9436E"/>
    <w:rsid w:val="00FB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D82F4C0"/>
  <w15:docId w15:val="{F80CB025-0892-40EB-BD08-B42C4FF2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49B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7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76E8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FB7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01BB"/>
  </w:style>
  <w:style w:type="paragraph" w:styleId="Pidipagina">
    <w:name w:val="footer"/>
    <w:basedOn w:val="Normale"/>
    <w:link w:val="Pidipagina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01BB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175FC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175FC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E175FC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667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EDEB1-1D5E-4C0E-8549-30F198123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6</Words>
  <Characters>848</Characters>
  <Application>Microsoft Office Word</Application>
  <DocSecurity>0</DocSecurity>
  <Lines>70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a Boi</dc:creator>
  <cp:lastModifiedBy>Ernesto Salzano</cp:lastModifiedBy>
  <cp:revision>3</cp:revision>
  <dcterms:created xsi:type="dcterms:W3CDTF">2022-06-23T09:57:00Z</dcterms:created>
  <dcterms:modified xsi:type="dcterms:W3CDTF">2022-09-2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5db3918d54211b304800d1023f032c908b9d701415084296dfe3398b80ff1c</vt:lpwstr>
  </property>
</Properties>
</file>